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8C060" w14:textId="77777777" w:rsidR="000D438B" w:rsidRDefault="000D438B" w:rsidP="00252C8E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color w:val="FF0000"/>
          <w:sz w:val="40"/>
          <w:szCs w:val="40"/>
        </w:rPr>
      </w:pPr>
    </w:p>
    <w:p w14:paraId="21D2C0F7" w14:textId="3439CE2C" w:rsidR="003652E1" w:rsidRPr="009625A5" w:rsidRDefault="009E5812" w:rsidP="00252C8E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/>
          <w:sz w:val="40"/>
          <w:szCs w:val="40"/>
        </w:rPr>
      </w:pPr>
      <w:r w:rsidRPr="009625A5">
        <w:rPr>
          <w:rFonts w:ascii="Times New Roman" w:hAnsi="Times New Roman"/>
          <w:sz w:val="40"/>
          <w:szCs w:val="40"/>
        </w:rPr>
        <w:t xml:space="preserve">Multiple Authentication System in the ATM </w:t>
      </w:r>
      <w:r w:rsidR="00FC279C" w:rsidRPr="009625A5">
        <w:rPr>
          <w:rFonts w:ascii="Times New Roman" w:hAnsi="Times New Roman"/>
          <w:sz w:val="40"/>
          <w:szCs w:val="40"/>
        </w:rPr>
        <w:t>U</w:t>
      </w:r>
      <w:r w:rsidRPr="009625A5">
        <w:rPr>
          <w:rFonts w:ascii="Times New Roman" w:hAnsi="Times New Roman"/>
          <w:sz w:val="40"/>
          <w:szCs w:val="40"/>
        </w:rPr>
        <w:t>sing Machine Learning</w:t>
      </w:r>
    </w:p>
    <w:p w14:paraId="64CEFD5F" w14:textId="77777777" w:rsidR="009E5812" w:rsidRPr="004F62AE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4F62AE">
        <w:rPr>
          <w:rFonts w:ascii="Times New Roman" w:hAnsi="Times New Roman"/>
          <w:sz w:val="24"/>
          <w:szCs w:val="24"/>
        </w:rPr>
        <w:t xml:space="preserve">at  </w:t>
      </w:r>
    </w:p>
    <w:p w14:paraId="73DB1F7E" w14:textId="77777777" w:rsidR="009E5812" w:rsidRPr="009625A5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9625A5">
        <w:rPr>
          <w:rFonts w:ascii="Times New Roman" w:hAnsi="Times New Roman"/>
          <w:sz w:val="24"/>
          <w:szCs w:val="24"/>
        </w:rPr>
        <w:t>K-AKA  Technology Services</w:t>
      </w:r>
    </w:p>
    <w:p w14:paraId="385419E3" w14:textId="77777777" w:rsidR="009E5812" w:rsidRPr="00DD14AF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n Internship </w:t>
      </w:r>
      <w:r w:rsidRPr="00DD14AF">
        <w:rPr>
          <w:rFonts w:ascii="Times New Roman" w:hAnsi="Times New Roman"/>
          <w:sz w:val="24"/>
          <w:szCs w:val="24"/>
        </w:rPr>
        <w:t xml:space="preserve">Report Submitted in Partial Fulfillment of the Requirements for the Award of the Degree of Master of Computer </w:t>
      </w:r>
      <w:r>
        <w:rPr>
          <w:rFonts w:ascii="Times New Roman" w:hAnsi="Times New Roman"/>
          <w:sz w:val="24"/>
          <w:szCs w:val="24"/>
        </w:rPr>
        <w:t xml:space="preserve">Applications </w:t>
      </w:r>
      <w:r w:rsidRPr="00DD14AF">
        <w:rPr>
          <w:rFonts w:ascii="Times New Roman" w:hAnsi="Times New Roman"/>
          <w:sz w:val="24"/>
          <w:szCs w:val="24"/>
        </w:rPr>
        <w:t xml:space="preserve">  </w:t>
      </w:r>
    </w:p>
    <w:p w14:paraId="0D71EFB6" w14:textId="77777777" w:rsidR="009E5812" w:rsidRPr="00DD14AF" w:rsidRDefault="009E5812" w:rsidP="009E5812">
      <w:pPr>
        <w:jc w:val="center"/>
        <w:rPr>
          <w:rFonts w:ascii="Times New Roman" w:hAnsi="Times New Roman"/>
          <w:sz w:val="24"/>
          <w:szCs w:val="24"/>
        </w:rPr>
      </w:pPr>
    </w:p>
    <w:p w14:paraId="6705CF37" w14:textId="77777777" w:rsidR="009E5812" w:rsidRPr="00DD14AF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sz w:val="24"/>
          <w:szCs w:val="24"/>
        </w:rPr>
        <w:t>Submitted by</w:t>
      </w:r>
    </w:p>
    <w:p w14:paraId="64EB505D" w14:textId="2E2318EC" w:rsidR="009E5812" w:rsidRPr="00DD14AF" w:rsidRDefault="009E5812" w:rsidP="006A5C01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DD14AF">
        <w:rPr>
          <w:rFonts w:ascii="Times New Roman" w:hAnsi="Times New Roman"/>
          <w:b/>
          <w:sz w:val="24"/>
          <w:szCs w:val="24"/>
        </w:rPr>
        <w:t>M</w:t>
      </w:r>
      <w:r>
        <w:rPr>
          <w:rFonts w:ascii="Times New Roman" w:hAnsi="Times New Roman"/>
          <w:b/>
          <w:sz w:val="24"/>
          <w:szCs w:val="24"/>
        </w:rPr>
        <w:t>r</w:t>
      </w:r>
      <w:r w:rsidRPr="00DD14AF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Prince Kumar</w:t>
      </w:r>
    </w:p>
    <w:p w14:paraId="15D7F1AB" w14:textId="6432A5C7" w:rsidR="009E5812" w:rsidRDefault="009E5812" w:rsidP="008D626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R21DE179</w:t>
      </w:r>
    </w:p>
    <w:p w14:paraId="7CB9EFF9" w14:textId="77777777" w:rsidR="008D626B" w:rsidRPr="008D626B" w:rsidRDefault="008D626B" w:rsidP="008D626B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185EF0B6" w14:textId="77777777" w:rsidR="009E5812" w:rsidRPr="00DD14AF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sz w:val="24"/>
          <w:szCs w:val="24"/>
        </w:rPr>
        <w:t>Under the Guidance of</w:t>
      </w:r>
    </w:p>
    <w:p w14:paraId="0D452374" w14:textId="77777777" w:rsidR="009E5812" w:rsidRPr="001A485B" w:rsidRDefault="009E5812" w:rsidP="009E5812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1A485B">
        <w:rPr>
          <w:rFonts w:ascii="Times New Roman" w:hAnsi="Times New Roman"/>
          <w:b/>
          <w:bCs/>
          <w:sz w:val="24"/>
          <w:szCs w:val="24"/>
        </w:rPr>
        <w:t>Prof. Nagaraju S.</w:t>
      </w:r>
    </w:p>
    <w:p w14:paraId="306DC87F" w14:textId="77777777" w:rsidR="009E5812" w:rsidRPr="00DD14AF" w:rsidRDefault="009E5812" w:rsidP="009E5812">
      <w:pPr>
        <w:spacing w:line="360" w:lineRule="auto"/>
        <w:ind w:left="2880" w:firstLine="720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sz w:val="24"/>
          <w:szCs w:val="24"/>
        </w:rPr>
        <w:t xml:space="preserve"> </w:t>
      </w:r>
    </w:p>
    <w:p w14:paraId="7EB1822E" w14:textId="77777777" w:rsidR="009E5812" w:rsidRPr="00DD14AF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sz w:val="24"/>
          <w:szCs w:val="24"/>
        </w:rPr>
        <w:t>School of Computer Science and Applications</w:t>
      </w:r>
    </w:p>
    <w:p w14:paraId="7ADC1AF0" w14:textId="77777777" w:rsidR="009E5812" w:rsidRPr="00DD14AF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sz w:val="24"/>
          <w:szCs w:val="24"/>
        </w:rPr>
        <w:t>REVA University, Bangalore</w:t>
      </w:r>
    </w:p>
    <w:p w14:paraId="69026FAE" w14:textId="1D16C694" w:rsidR="009E5812" w:rsidRPr="00DD14AF" w:rsidRDefault="009E5812" w:rsidP="00252C8E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sz w:val="24"/>
          <w:szCs w:val="24"/>
        </w:rPr>
        <w:t>__________________________________________</w:t>
      </w:r>
      <w:r>
        <w:rPr>
          <w:rFonts w:ascii="Times New Roman" w:hAnsi="Times New Roman"/>
          <w:sz w:val="24"/>
          <w:szCs w:val="24"/>
        </w:rPr>
        <w:t>______________________________</w:t>
      </w:r>
    </w:p>
    <w:p w14:paraId="1D836837" w14:textId="77777777" w:rsidR="009E5812" w:rsidRPr="00DD14AF" w:rsidRDefault="009E5812" w:rsidP="009E5812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 w:rsidRPr="00DD14AF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643A4445" wp14:editId="7C31D6D9">
            <wp:simplePos x="0" y="0"/>
            <wp:positionH relativeFrom="margin">
              <wp:posOffset>1638935</wp:posOffset>
            </wp:positionH>
            <wp:positionV relativeFrom="paragraph">
              <wp:posOffset>8255</wp:posOffset>
            </wp:positionV>
            <wp:extent cx="3268980" cy="1043940"/>
            <wp:effectExtent l="0" t="0" r="0" b="0"/>
            <wp:wrapTight wrapText="bothSides">
              <wp:wrapPolygon edited="0">
                <wp:start x="5916" y="1971"/>
                <wp:lineTo x="2517" y="2759"/>
                <wp:lineTo x="252" y="5124"/>
                <wp:lineTo x="252" y="13007"/>
                <wp:lineTo x="4028" y="15372"/>
                <wp:lineTo x="10825" y="15372"/>
                <wp:lineTo x="12587" y="16949"/>
                <wp:lineTo x="14979" y="18526"/>
                <wp:lineTo x="15860" y="19314"/>
                <wp:lineTo x="16615" y="19314"/>
                <wp:lineTo x="21273" y="18526"/>
                <wp:lineTo x="21273" y="9066"/>
                <wp:lineTo x="14476" y="8672"/>
                <wp:lineTo x="13469" y="1971"/>
                <wp:lineTo x="5916" y="1971"/>
              </wp:wrapPolygon>
            </wp:wrapTight>
            <wp:docPr id="1" name="Picture 1" descr="REVA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REVA NEW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41BF13" w14:textId="77777777" w:rsidR="009E5812" w:rsidRDefault="009E5812" w:rsidP="009E5812">
      <w:pPr>
        <w:jc w:val="center"/>
        <w:rPr>
          <w:rFonts w:ascii="Times New Roman" w:hAnsi="Times New Roman"/>
          <w:sz w:val="24"/>
          <w:szCs w:val="24"/>
        </w:rPr>
      </w:pPr>
    </w:p>
    <w:p w14:paraId="3CA0F2D9" w14:textId="77777777" w:rsidR="00F15E66" w:rsidRDefault="00F15E66" w:rsidP="009E5812">
      <w:pPr>
        <w:jc w:val="center"/>
        <w:rPr>
          <w:rFonts w:ascii="Times New Roman" w:hAnsi="Times New Roman"/>
          <w:sz w:val="24"/>
          <w:szCs w:val="24"/>
        </w:rPr>
      </w:pPr>
    </w:p>
    <w:p w14:paraId="2EF919B3" w14:textId="77777777" w:rsidR="00F15E66" w:rsidRPr="00DD14AF" w:rsidRDefault="00F15E66" w:rsidP="00652C85">
      <w:pPr>
        <w:rPr>
          <w:rFonts w:ascii="Times New Roman" w:hAnsi="Times New Roman"/>
          <w:sz w:val="24"/>
          <w:szCs w:val="24"/>
        </w:rPr>
      </w:pPr>
    </w:p>
    <w:p w14:paraId="564C257A" w14:textId="77777777" w:rsidR="009E5812" w:rsidRPr="00DD14AF" w:rsidRDefault="009E5812" w:rsidP="009E581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D14AF">
        <w:rPr>
          <w:rFonts w:ascii="Times New Roman" w:hAnsi="Times New Roman"/>
          <w:b/>
          <w:sz w:val="24"/>
          <w:szCs w:val="24"/>
        </w:rPr>
        <w:t>SCHOOL OF COMPUTER SCIENCE AND APPLICATIONS</w:t>
      </w:r>
    </w:p>
    <w:p w14:paraId="42469089" w14:textId="77777777" w:rsidR="009E5812" w:rsidRPr="00DD14AF" w:rsidRDefault="009E5812" w:rsidP="009E581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D14AF">
        <w:rPr>
          <w:rFonts w:ascii="Times New Roman" w:hAnsi="Times New Roman"/>
          <w:b/>
          <w:sz w:val="24"/>
          <w:szCs w:val="24"/>
        </w:rPr>
        <w:t xml:space="preserve">REVA University </w:t>
      </w:r>
    </w:p>
    <w:p w14:paraId="2823C218" w14:textId="77777777" w:rsidR="009E5812" w:rsidRPr="00DD14AF" w:rsidRDefault="009E5812" w:rsidP="009E5812">
      <w:pPr>
        <w:spacing w:line="240" w:lineRule="auto"/>
        <w:jc w:val="center"/>
        <w:rPr>
          <w:rFonts w:ascii="Times New Roman" w:hAnsi="Times New Roman"/>
          <w:b/>
          <w:sz w:val="24"/>
          <w:szCs w:val="24"/>
        </w:rPr>
      </w:pPr>
      <w:r w:rsidRPr="00DD14AF">
        <w:rPr>
          <w:rFonts w:ascii="Times New Roman" w:hAnsi="Times New Roman"/>
          <w:b/>
          <w:sz w:val="24"/>
          <w:szCs w:val="24"/>
        </w:rPr>
        <w:t xml:space="preserve"> </w:t>
      </w:r>
      <w:r w:rsidRPr="00DD14AF">
        <w:rPr>
          <w:rFonts w:ascii="Times New Roman" w:hAnsi="Times New Roman"/>
          <w:sz w:val="24"/>
          <w:szCs w:val="24"/>
        </w:rPr>
        <w:t>Kattigenahalli</w:t>
      </w:r>
      <w:r w:rsidRPr="00DD14AF">
        <w:rPr>
          <w:rFonts w:ascii="Times New Roman" w:hAnsi="Times New Roman"/>
          <w:i/>
          <w:sz w:val="24"/>
          <w:szCs w:val="24"/>
        </w:rPr>
        <w:t>,</w:t>
      </w:r>
      <w:r w:rsidRPr="00DD14AF">
        <w:rPr>
          <w:rFonts w:ascii="Times New Roman" w:hAnsi="Times New Roman"/>
          <w:sz w:val="24"/>
          <w:szCs w:val="24"/>
        </w:rPr>
        <w:t xml:space="preserve"> Yelahanka, Bangalore – 560064</w:t>
      </w:r>
    </w:p>
    <w:p w14:paraId="37FB53BB" w14:textId="3FC7F3BE" w:rsidR="00542463" w:rsidRPr="00542463" w:rsidRDefault="009E5812" w:rsidP="00542463">
      <w:pPr>
        <w:spacing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ugust 2023</w:t>
      </w:r>
    </w:p>
    <w:p w14:paraId="1740E122" w14:textId="77777777" w:rsidR="005A0C31" w:rsidRPr="004D311A" w:rsidRDefault="005A0C31" w:rsidP="00451CEB">
      <w:pPr>
        <w:tabs>
          <w:tab w:val="left" w:pos="1008"/>
        </w:tabs>
        <w:spacing w:after="160" w:line="259" w:lineRule="auto"/>
        <w:rPr>
          <w:rFonts w:ascii="Times New Roman" w:hAnsi="Times New Roman"/>
          <w:b/>
          <w:sz w:val="28"/>
          <w:szCs w:val="24"/>
        </w:rPr>
      </w:pPr>
    </w:p>
    <w:p w14:paraId="75C18B01" w14:textId="77777777" w:rsidR="00A00DA2" w:rsidRDefault="00A00DA2" w:rsidP="00542463">
      <w:pPr>
        <w:rPr>
          <w:rFonts w:ascii="Times New Roman" w:hAnsi="Times New Roman"/>
          <w:b/>
          <w:sz w:val="28"/>
          <w:szCs w:val="28"/>
        </w:rPr>
      </w:pPr>
    </w:p>
    <w:p w14:paraId="4488547A" w14:textId="656BB95C" w:rsidR="00526807" w:rsidRDefault="00F674B2" w:rsidP="008C3AC1">
      <w:pPr>
        <w:jc w:val="center"/>
        <w:rPr>
          <w:rFonts w:ascii="Times New Roman" w:hAnsi="Times New Roman"/>
          <w:b/>
          <w:sz w:val="28"/>
          <w:szCs w:val="28"/>
        </w:rPr>
      </w:pPr>
      <w:r w:rsidRPr="00DD14AF">
        <w:rPr>
          <w:rFonts w:ascii="Times New Roman" w:hAnsi="Times New Roman"/>
          <w:noProof/>
          <w:sz w:val="24"/>
          <w:szCs w:val="24"/>
          <w:lang w:val="en-IN" w:eastAsia="en-IN"/>
        </w:rPr>
        <w:drawing>
          <wp:anchor distT="0" distB="0" distL="114300" distR="114300" simplePos="0" relativeHeight="251663360" behindDoc="1" locked="0" layoutInCell="1" allowOverlap="1" wp14:anchorId="70B2FC99" wp14:editId="4D4C3248">
            <wp:simplePos x="0" y="0"/>
            <wp:positionH relativeFrom="margin">
              <wp:posOffset>1402715</wp:posOffset>
            </wp:positionH>
            <wp:positionV relativeFrom="paragraph">
              <wp:posOffset>4445</wp:posOffset>
            </wp:positionV>
            <wp:extent cx="3771900" cy="899160"/>
            <wp:effectExtent l="0" t="0" r="0" b="0"/>
            <wp:wrapTight wrapText="bothSides">
              <wp:wrapPolygon edited="0">
                <wp:start x="2291" y="1831"/>
                <wp:lineTo x="327" y="8237"/>
                <wp:lineTo x="764" y="10068"/>
                <wp:lineTo x="764" y="13729"/>
                <wp:lineTo x="7855" y="17390"/>
                <wp:lineTo x="15818" y="19220"/>
                <wp:lineTo x="16582" y="19220"/>
                <wp:lineTo x="21382" y="18305"/>
                <wp:lineTo x="21382" y="9610"/>
                <wp:lineTo x="17564" y="6407"/>
                <wp:lineTo x="13418" y="1831"/>
                <wp:lineTo x="2291" y="1831"/>
              </wp:wrapPolygon>
            </wp:wrapTight>
            <wp:docPr id="1911258772" name="Picture 1911258772" descr="REVA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REVA NEW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362213" w14:textId="77777777" w:rsidR="00F674B2" w:rsidRDefault="00F674B2" w:rsidP="008C3AC1">
      <w:pPr>
        <w:jc w:val="center"/>
        <w:rPr>
          <w:rFonts w:ascii="Times New Roman" w:hAnsi="Times New Roman"/>
          <w:b/>
          <w:sz w:val="28"/>
          <w:szCs w:val="28"/>
        </w:rPr>
      </w:pPr>
    </w:p>
    <w:p w14:paraId="3DF7C5CA" w14:textId="77777777" w:rsidR="00F674B2" w:rsidRDefault="00F674B2" w:rsidP="008C3AC1">
      <w:pPr>
        <w:jc w:val="center"/>
        <w:rPr>
          <w:rFonts w:ascii="Times New Roman" w:hAnsi="Times New Roman"/>
          <w:b/>
          <w:sz w:val="28"/>
          <w:szCs w:val="28"/>
        </w:rPr>
      </w:pPr>
    </w:p>
    <w:p w14:paraId="15AA081C" w14:textId="42A4BA35" w:rsidR="009E5812" w:rsidRDefault="009E5812" w:rsidP="008C3AC1">
      <w:pPr>
        <w:jc w:val="center"/>
        <w:rPr>
          <w:rFonts w:ascii="Times New Roman" w:eastAsiaTheme="minorHAnsi" w:hAnsi="Times New Roman"/>
        </w:rPr>
      </w:pPr>
      <w:r w:rsidRPr="000C40FA">
        <w:rPr>
          <w:rFonts w:ascii="Times New Roman" w:hAnsi="Times New Roman"/>
          <w:b/>
          <w:sz w:val="28"/>
          <w:szCs w:val="28"/>
        </w:rPr>
        <w:t>SCHOOL OF COMPUTER SCIENCE AND APPLICATIONS</w:t>
      </w:r>
    </w:p>
    <w:p w14:paraId="2698BD7C" w14:textId="77777777" w:rsidR="008C3AC1" w:rsidRPr="008C3AC1" w:rsidRDefault="008C3AC1" w:rsidP="008C3AC1">
      <w:pPr>
        <w:jc w:val="center"/>
        <w:rPr>
          <w:rFonts w:ascii="Times New Roman" w:eastAsiaTheme="minorHAnsi" w:hAnsi="Times New Roman"/>
        </w:rPr>
      </w:pPr>
    </w:p>
    <w:p w14:paraId="3705DBBC" w14:textId="77777777" w:rsidR="009E5812" w:rsidRDefault="009E5812" w:rsidP="009E5812">
      <w:pPr>
        <w:jc w:val="center"/>
        <w:rPr>
          <w:rFonts w:ascii="Times New Roman" w:eastAsiaTheme="minorHAnsi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/>
          <w:sz w:val="32"/>
          <w:szCs w:val="32"/>
          <w:u w:val="single"/>
        </w:rPr>
        <w:t>DECLARATION</w:t>
      </w:r>
    </w:p>
    <w:p w14:paraId="76CB92A9" w14:textId="77777777" w:rsidR="009E5812" w:rsidRDefault="009E5812" w:rsidP="009E5812">
      <w:pPr>
        <w:jc w:val="center"/>
        <w:rPr>
          <w:rFonts w:ascii="Times New Roman" w:hAnsi="Times New Roman"/>
          <w:b/>
          <w:sz w:val="32"/>
        </w:rPr>
      </w:pPr>
    </w:p>
    <w:p w14:paraId="4608F973" w14:textId="77777777" w:rsidR="004847DD" w:rsidRPr="00FD04C4" w:rsidRDefault="009E5812" w:rsidP="004847DD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b/>
          <w:bCs/>
          <w:sz w:val="24"/>
          <w:szCs w:val="24"/>
        </w:rPr>
      </w:pPr>
      <w:r w:rsidRPr="00FD04C4">
        <w:rPr>
          <w:rFonts w:ascii="Times New Roman" w:hAnsi="Times New Roman"/>
          <w:sz w:val="24"/>
          <w:szCs w:val="24"/>
        </w:rPr>
        <w:t xml:space="preserve">I, </w:t>
      </w:r>
      <w:r w:rsidRPr="00FD04C4">
        <w:rPr>
          <w:rFonts w:ascii="Times New Roman" w:hAnsi="Times New Roman"/>
          <w:b/>
          <w:bCs/>
          <w:sz w:val="24"/>
          <w:szCs w:val="24"/>
        </w:rPr>
        <w:t>Prince Kumar</w:t>
      </w:r>
      <w:r w:rsidR="00245E5D" w:rsidRPr="00FD04C4">
        <w:rPr>
          <w:rFonts w:ascii="Times New Roman" w:hAnsi="Times New Roman"/>
          <w:b/>
          <w:bCs/>
          <w:sz w:val="24"/>
          <w:szCs w:val="24"/>
        </w:rPr>
        <w:t xml:space="preserve">, R21DE179 </w:t>
      </w:r>
      <w:r w:rsidRPr="00FD04C4">
        <w:rPr>
          <w:rFonts w:ascii="Times New Roman" w:hAnsi="Times New Roman"/>
          <w:sz w:val="24"/>
          <w:szCs w:val="24"/>
        </w:rPr>
        <w:t xml:space="preserve">hereby declare that I have completed the </w:t>
      </w:r>
      <w:r w:rsidRPr="00FD04C4">
        <w:rPr>
          <w:rFonts w:ascii="Times New Roman" w:hAnsi="Times New Roman"/>
          <w:b/>
          <w:sz w:val="24"/>
          <w:szCs w:val="24"/>
        </w:rPr>
        <w:t>Internship</w:t>
      </w:r>
      <w:r w:rsidRPr="00FD04C4">
        <w:rPr>
          <w:rFonts w:ascii="Times New Roman" w:hAnsi="Times New Roman"/>
          <w:sz w:val="24"/>
          <w:szCs w:val="24"/>
        </w:rPr>
        <w:t xml:space="preserve"> work towards the Degree of Master of Computer Applications, with the support of </w:t>
      </w:r>
      <w:r w:rsidRPr="00FD04C4">
        <w:rPr>
          <w:rFonts w:ascii="Times New Roman" w:hAnsi="Times New Roman"/>
          <w:b/>
          <w:sz w:val="24"/>
          <w:szCs w:val="24"/>
        </w:rPr>
        <w:t>K-AKA Technology</w:t>
      </w:r>
      <w:r w:rsidR="00866B74" w:rsidRPr="00FD04C4">
        <w:rPr>
          <w:rFonts w:ascii="Times New Roman" w:hAnsi="Times New Roman"/>
          <w:b/>
          <w:sz w:val="24"/>
          <w:szCs w:val="24"/>
        </w:rPr>
        <w:t xml:space="preserve"> </w:t>
      </w:r>
      <w:r w:rsidRPr="00FD04C4">
        <w:rPr>
          <w:rFonts w:ascii="Times New Roman" w:hAnsi="Times New Roman"/>
          <w:b/>
          <w:sz w:val="24"/>
          <w:szCs w:val="24"/>
        </w:rPr>
        <w:t>Services</w:t>
      </w:r>
      <w:r w:rsidRPr="00FD04C4">
        <w:rPr>
          <w:rFonts w:ascii="Times New Roman" w:hAnsi="Times New Roman"/>
          <w:sz w:val="24"/>
          <w:szCs w:val="24"/>
        </w:rPr>
        <w:t xml:space="preserve"> under the</w:t>
      </w:r>
      <w:r w:rsidRPr="00FD04C4">
        <w:rPr>
          <w:rFonts w:ascii="Times New Roman" w:hAnsi="Times New Roman"/>
          <w:b/>
          <w:sz w:val="24"/>
          <w:szCs w:val="24"/>
        </w:rPr>
        <w:t xml:space="preserve"> School of Computer Science and Applications, REVA University</w:t>
      </w:r>
      <w:r w:rsidRPr="00FD04C4">
        <w:rPr>
          <w:rFonts w:ascii="Times New Roman" w:hAnsi="Times New Roman"/>
          <w:sz w:val="24"/>
          <w:szCs w:val="24"/>
        </w:rPr>
        <w:t>. It was carried out under the supervision</w:t>
      </w:r>
      <w:r w:rsidR="004A27BD" w:rsidRPr="00FD04C4">
        <w:rPr>
          <w:rFonts w:ascii="Times New Roman" w:hAnsi="Times New Roman"/>
          <w:sz w:val="24"/>
          <w:szCs w:val="24"/>
        </w:rPr>
        <w:t xml:space="preserve"> </w:t>
      </w:r>
      <w:r w:rsidRPr="00FD04C4">
        <w:rPr>
          <w:rFonts w:ascii="Times New Roman" w:hAnsi="Times New Roman"/>
          <w:sz w:val="24"/>
          <w:szCs w:val="24"/>
        </w:rPr>
        <w:t xml:space="preserve">of </w:t>
      </w:r>
      <w:r w:rsidRPr="00FD04C4">
        <w:rPr>
          <w:rFonts w:ascii="Times New Roman" w:hAnsi="Times New Roman"/>
          <w:b/>
          <w:bCs/>
          <w:sz w:val="24"/>
          <w:szCs w:val="24"/>
        </w:rPr>
        <w:t>Mr. Abhinav Kumar Abhay, Software Developer, Technical Lead Trainer.</w:t>
      </w:r>
    </w:p>
    <w:p w14:paraId="25D0D60A" w14:textId="2AC0EB20" w:rsidR="009E5812" w:rsidRPr="00FD04C4" w:rsidRDefault="009E5812" w:rsidP="004847DD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b/>
          <w:bCs/>
          <w:sz w:val="24"/>
          <w:szCs w:val="24"/>
        </w:rPr>
      </w:pPr>
      <w:r w:rsidRPr="00FD04C4">
        <w:rPr>
          <w:rFonts w:ascii="Times New Roman" w:hAnsi="Times New Roman"/>
          <w:sz w:val="24"/>
          <w:szCs w:val="24"/>
        </w:rPr>
        <w:t xml:space="preserve">This report embodies the original work done by me in partial fulfillment of the requirements for the award of a degree for the academic year </w:t>
      </w:r>
      <w:r w:rsidRPr="00FD04C4">
        <w:rPr>
          <w:rFonts w:ascii="Times New Roman" w:hAnsi="Times New Roman"/>
          <w:b/>
          <w:bCs/>
          <w:sz w:val="24"/>
          <w:szCs w:val="24"/>
        </w:rPr>
        <w:t>2022-2023</w:t>
      </w:r>
      <w:r w:rsidRPr="00FD04C4">
        <w:rPr>
          <w:rFonts w:ascii="Times New Roman" w:hAnsi="Times New Roman"/>
          <w:sz w:val="24"/>
          <w:szCs w:val="24"/>
        </w:rPr>
        <w:t>.</w:t>
      </w:r>
    </w:p>
    <w:p w14:paraId="0608A7F0" w14:textId="77777777" w:rsidR="00866B74" w:rsidRDefault="00866B74" w:rsidP="009E5812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/>
          <w:sz w:val="28"/>
          <w:szCs w:val="28"/>
        </w:rPr>
      </w:pPr>
    </w:p>
    <w:p w14:paraId="3EBBAE32" w14:textId="59A8B16A" w:rsidR="00CC5EBD" w:rsidRDefault="009E5812" w:rsidP="0009612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theme="minorBidi"/>
        </w:rPr>
      </w:pPr>
      <w:r>
        <w:rPr>
          <w:rFonts w:ascii="Times New Roman" w:hAnsi="Times New Roman"/>
          <w:sz w:val="28"/>
          <w:szCs w:val="28"/>
        </w:rPr>
        <w:t xml:space="preserve"> </w:t>
      </w:r>
    </w:p>
    <w:p w14:paraId="4B8A9909" w14:textId="77777777" w:rsidR="00D113F7" w:rsidRDefault="00D113F7" w:rsidP="0009612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theme="minorBidi"/>
        </w:rPr>
      </w:pPr>
    </w:p>
    <w:p w14:paraId="525C6552" w14:textId="77777777" w:rsidR="00D113F7" w:rsidRDefault="00D113F7" w:rsidP="0009612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theme="minorBidi"/>
        </w:rPr>
      </w:pPr>
    </w:p>
    <w:p w14:paraId="6B724C33" w14:textId="77777777" w:rsidR="00D113F7" w:rsidRDefault="00D113F7" w:rsidP="0009612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theme="minorBidi"/>
        </w:rPr>
      </w:pPr>
    </w:p>
    <w:p w14:paraId="73394A81" w14:textId="77777777" w:rsidR="00D113F7" w:rsidRDefault="00D113F7" w:rsidP="0009612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theme="minorBidi"/>
        </w:rPr>
      </w:pPr>
    </w:p>
    <w:p w14:paraId="3B9EFDC8" w14:textId="77777777" w:rsidR="00D113F7" w:rsidRPr="00096126" w:rsidRDefault="00D113F7" w:rsidP="00096126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Times New Roman" w:hAnsi="Times New Roman" w:cstheme="minorBidi"/>
        </w:rPr>
      </w:pPr>
    </w:p>
    <w:p w14:paraId="1F957B2C" w14:textId="77777777" w:rsidR="009E5812" w:rsidRDefault="009E5812" w:rsidP="009E5812">
      <w:pPr>
        <w:pStyle w:val="BodyText"/>
        <w:rPr>
          <w:rFonts w:ascii="Times New Roman" w:hAnsi="Times New Roman"/>
        </w:rPr>
      </w:pPr>
    </w:p>
    <w:p w14:paraId="44A30028" w14:textId="77777777" w:rsidR="009E5812" w:rsidRPr="00CC5EBD" w:rsidRDefault="009E5812" w:rsidP="008B0665">
      <w:pPr>
        <w:pStyle w:val="BodyText"/>
        <w:ind w:firstLine="720"/>
        <w:rPr>
          <w:rFonts w:ascii="Times New Roman" w:hAnsi="Times New Roman"/>
          <w:sz w:val="28"/>
          <w:szCs w:val="28"/>
        </w:rPr>
      </w:pPr>
      <w:r w:rsidRPr="00CC5EBD">
        <w:rPr>
          <w:rFonts w:ascii="Times New Roman" w:hAnsi="Times New Roman"/>
          <w:sz w:val="28"/>
          <w:szCs w:val="28"/>
        </w:rPr>
        <w:t xml:space="preserve">Place : </w:t>
      </w:r>
      <w:r w:rsidRPr="00CC5EBD">
        <w:rPr>
          <w:rFonts w:ascii="Times New Roman" w:hAnsi="Times New Roman"/>
          <w:sz w:val="28"/>
          <w:szCs w:val="28"/>
          <w:u w:val="single"/>
        </w:rPr>
        <w:t>Bangalore</w:t>
      </w:r>
      <w:r w:rsidRPr="00CC5EBD">
        <w:rPr>
          <w:rFonts w:ascii="Times New Roman" w:hAnsi="Times New Roman"/>
          <w:sz w:val="28"/>
          <w:szCs w:val="28"/>
        </w:rPr>
        <w:t xml:space="preserve">                                          </w:t>
      </w:r>
      <w:r w:rsidRPr="00CC5EBD">
        <w:rPr>
          <w:rFonts w:ascii="Times New Roman" w:hAnsi="Times New Roman"/>
          <w:sz w:val="28"/>
          <w:szCs w:val="28"/>
        </w:rPr>
        <w:tab/>
      </w:r>
      <w:r w:rsidRPr="00CC5EBD">
        <w:rPr>
          <w:rFonts w:ascii="Times New Roman" w:hAnsi="Times New Roman"/>
          <w:sz w:val="28"/>
          <w:szCs w:val="28"/>
        </w:rPr>
        <w:tab/>
      </w:r>
      <w:r w:rsidRPr="00CC5EBD">
        <w:rPr>
          <w:rFonts w:ascii="Times New Roman" w:hAnsi="Times New Roman"/>
          <w:sz w:val="28"/>
          <w:szCs w:val="28"/>
        </w:rPr>
        <w:tab/>
        <w:t>Signature of Student</w:t>
      </w:r>
    </w:p>
    <w:p w14:paraId="3C49C8B6" w14:textId="52BD2770" w:rsidR="009E5812" w:rsidRPr="00CC5EBD" w:rsidRDefault="009E5812" w:rsidP="002914F6">
      <w:pPr>
        <w:pStyle w:val="BodyText"/>
        <w:jc w:val="center"/>
        <w:rPr>
          <w:rFonts w:ascii="Times New Roman" w:hAnsi="Times New Roman"/>
          <w:sz w:val="28"/>
          <w:szCs w:val="28"/>
        </w:rPr>
      </w:pPr>
    </w:p>
    <w:p w14:paraId="22036F2B" w14:textId="77777777" w:rsidR="00D113F7" w:rsidRDefault="00D113F7" w:rsidP="00096126">
      <w:pPr>
        <w:pStyle w:val="BodyTex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DD7FCCC" wp14:editId="651A4669">
                <wp:simplePos x="0" y="0"/>
                <wp:positionH relativeFrom="column">
                  <wp:posOffset>937895</wp:posOffset>
                </wp:positionH>
                <wp:positionV relativeFrom="paragraph">
                  <wp:posOffset>141605</wp:posOffset>
                </wp:positionV>
                <wp:extent cx="1303020" cy="15240"/>
                <wp:effectExtent l="0" t="0" r="30480" b="22860"/>
                <wp:wrapNone/>
                <wp:docPr id="66185954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30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39CBCF" id="Straight Connector 1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85pt,11.15pt" to="176.45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C9F5D8" wp14:editId="02CE553A">
                <wp:simplePos x="0" y="0"/>
                <wp:positionH relativeFrom="column">
                  <wp:posOffset>4587875</wp:posOffset>
                </wp:positionH>
                <wp:positionV relativeFrom="paragraph">
                  <wp:posOffset>164465</wp:posOffset>
                </wp:positionV>
                <wp:extent cx="1432560" cy="7620"/>
                <wp:effectExtent l="0" t="0" r="34290" b="30480"/>
                <wp:wrapNone/>
                <wp:docPr id="8888989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3256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CCD57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1.25pt,12.95pt" to="474.05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2914F6">
        <w:rPr>
          <w:rFonts w:ascii="Times New Roman" w:hAnsi="Times New Roman"/>
          <w:sz w:val="28"/>
          <w:szCs w:val="28"/>
        </w:rPr>
        <w:t xml:space="preserve">       </w:t>
      </w:r>
      <w:r w:rsidR="008B0665">
        <w:rPr>
          <w:rFonts w:ascii="Times New Roman" w:hAnsi="Times New Roman"/>
          <w:sz w:val="28"/>
          <w:szCs w:val="28"/>
        </w:rPr>
        <w:tab/>
      </w:r>
      <w:r w:rsidR="009E5812" w:rsidRPr="00CC5EBD">
        <w:rPr>
          <w:rFonts w:ascii="Times New Roman" w:hAnsi="Times New Roman"/>
          <w:sz w:val="28"/>
          <w:szCs w:val="28"/>
        </w:rPr>
        <w:t>Date :</w:t>
      </w:r>
      <w:r>
        <w:rPr>
          <w:rFonts w:ascii="Times New Roman" w:hAnsi="Times New Roman"/>
          <w:sz w:val="28"/>
          <w:szCs w:val="28"/>
        </w:rPr>
        <w:t xml:space="preserve"> </w:t>
      </w:r>
    </w:p>
    <w:p w14:paraId="329848F8" w14:textId="77777777" w:rsidR="00C84E93" w:rsidRDefault="00C84E93" w:rsidP="00096126">
      <w:pPr>
        <w:pStyle w:val="BodyText"/>
        <w:rPr>
          <w:rFonts w:ascii="Times New Roman" w:hAnsi="Times New Roman"/>
          <w:sz w:val="28"/>
          <w:szCs w:val="28"/>
        </w:rPr>
      </w:pPr>
    </w:p>
    <w:p w14:paraId="48A2D4B1" w14:textId="77777777" w:rsidR="00C84E93" w:rsidRDefault="00C84E93" w:rsidP="00096126">
      <w:pPr>
        <w:pStyle w:val="BodyText"/>
        <w:rPr>
          <w:rFonts w:ascii="Times New Roman" w:hAnsi="Times New Roman"/>
          <w:sz w:val="28"/>
          <w:szCs w:val="28"/>
        </w:rPr>
      </w:pPr>
    </w:p>
    <w:p w14:paraId="3D04D358" w14:textId="77777777" w:rsidR="00C84E93" w:rsidRDefault="00C84E93" w:rsidP="00096126">
      <w:pPr>
        <w:pStyle w:val="BodyText"/>
        <w:rPr>
          <w:rFonts w:ascii="Times New Roman" w:hAnsi="Times New Roman"/>
          <w:sz w:val="28"/>
          <w:szCs w:val="28"/>
        </w:rPr>
      </w:pPr>
    </w:p>
    <w:sectPr w:rsidR="00C84E93" w:rsidSect="009A356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851" w:right="851" w:bottom="851" w:left="851" w:header="113" w:footer="113" w:gutter="0"/>
      <w:pgBorders w:offsetFrom="page">
        <w:top w:val="double" w:sz="4" w:space="25" w:color="auto"/>
        <w:left w:val="double" w:sz="4" w:space="25" w:color="auto"/>
        <w:bottom w:val="double" w:sz="4" w:space="25" w:color="auto"/>
        <w:right w:val="double" w:sz="4" w:space="25" w:color="auto"/>
      </w:pgBorders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7A143" w14:textId="77777777" w:rsidR="00BC496A" w:rsidRDefault="00BC496A" w:rsidP="009E5812">
      <w:pPr>
        <w:spacing w:after="0" w:line="240" w:lineRule="auto"/>
      </w:pPr>
      <w:r>
        <w:separator/>
      </w:r>
    </w:p>
  </w:endnote>
  <w:endnote w:type="continuationSeparator" w:id="0">
    <w:p w14:paraId="070C58F3" w14:textId="77777777" w:rsidR="00BC496A" w:rsidRDefault="00BC496A" w:rsidP="009E5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erif">
    <w:altName w:val="Times New Roman"/>
    <w:charset w:val="00"/>
    <w:family w:val="roman"/>
    <w:pitch w:val="variable"/>
  </w:font>
  <w:font w:name="Droid Sans Fallback">
    <w:altName w:val="Yu Gothic"/>
    <w:charset w:val="80"/>
    <w:family w:val="auto"/>
    <w:pitch w:val="variable"/>
  </w:font>
  <w:font w:name="Lohit Hindi">
    <w:altName w:val="MS Mincho"/>
    <w:charset w:val="8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tka Text Semibold">
    <w:altName w:val="Calibri"/>
    <w:charset w:val="00"/>
    <w:family w:val="auto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1FDC6" w14:textId="77777777" w:rsidR="007976B5" w:rsidRDefault="007976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16C48" w14:textId="5CFEA449" w:rsidR="007976B5" w:rsidRDefault="007976B5">
    <w:pPr>
      <w:pStyle w:val="Footer"/>
    </w:pPr>
    <w:r w:rsidRPr="00760A6A">
      <w:rPr>
        <w:rFonts w:ascii="Sitka Text Semibold" w:hAnsi="Sitka Text Semibold"/>
        <w:sz w:val="20"/>
        <w:szCs w:val="20"/>
      </w:rPr>
      <w:t>REVA University</w:t>
    </w:r>
    <w:r w:rsidRPr="00760A6A">
      <w:rPr>
        <w:rFonts w:ascii="Sitka Text Semibold" w:hAnsi="Sitka Text Semibold"/>
        <w:sz w:val="20"/>
        <w:szCs w:val="20"/>
      </w:rPr>
      <w:tab/>
      <w:t xml:space="preserve">                    School of CS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F73E9" w14:textId="77777777" w:rsidR="007976B5" w:rsidRDefault="007976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CA7B3" w14:textId="77777777" w:rsidR="00BC496A" w:rsidRDefault="00BC496A" w:rsidP="009E5812">
      <w:pPr>
        <w:spacing w:after="0" w:line="240" w:lineRule="auto"/>
      </w:pPr>
      <w:r>
        <w:separator/>
      </w:r>
    </w:p>
  </w:footnote>
  <w:footnote w:type="continuationSeparator" w:id="0">
    <w:p w14:paraId="6AA97101" w14:textId="77777777" w:rsidR="00BC496A" w:rsidRDefault="00BC496A" w:rsidP="009E58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55187" w14:textId="77777777" w:rsidR="007976B5" w:rsidRDefault="007976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27622" w14:textId="735EF008" w:rsidR="009A356D" w:rsidRPr="00FF308A" w:rsidRDefault="009A356D" w:rsidP="009A356D">
    <w:pPr>
      <w:spacing w:after="0" w:line="240" w:lineRule="auto"/>
      <w:jc w:val="both"/>
      <w:rPr>
        <w:rFonts w:ascii="Sitka Text Semibold" w:hAnsi="Sitka Text Semibold"/>
        <w:sz w:val="20"/>
        <w:szCs w:val="20"/>
      </w:rPr>
    </w:pPr>
    <w:r w:rsidRPr="00FF308A">
      <w:rPr>
        <w:rFonts w:ascii="Sitka Text Semibold" w:hAnsi="Sitka Text Semibold"/>
        <w:sz w:val="20"/>
        <w:szCs w:val="20"/>
      </w:rPr>
      <w:t>K-AKA Technology Services</w:t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 w:rsidRPr="00FF308A">
      <w:rPr>
        <w:rFonts w:ascii="Sitka Text Semibold" w:hAnsi="Sitka Text Semibold"/>
        <w:sz w:val="20"/>
        <w:szCs w:val="20"/>
      </w:rPr>
      <w:tab/>
    </w:r>
    <w:r>
      <w:rPr>
        <w:rFonts w:ascii="Sitka Text Semibold" w:hAnsi="Sitka Text Semibold"/>
        <w:sz w:val="20"/>
        <w:szCs w:val="20"/>
      </w:rPr>
      <w:t xml:space="preserve">        </w:t>
    </w:r>
    <w:r w:rsidR="00312D26">
      <w:rPr>
        <w:rFonts w:ascii="Sitka Text Semibold" w:hAnsi="Sitka Text Semibold"/>
        <w:sz w:val="20"/>
        <w:szCs w:val="20"/>
      </w:rPr>
      <w:t xml:space="preserve"> </w:t>
    </w:r>
    <w:r w:rsidRPr="00FF308A">
      <w:rPr>
        <w:rFonts w:ascii="Sitka Text Semibold" w:hAnsi="Sitka Text Semibold"/>
        <w:sz w:val="20"/>
        <w:szCs w:val="20"/>
      </w:rPr>
      <w:t>2022-2023</w:t>
    </w:r>
  </w:p>
  <w:p w14:paraId="2BDC8724" w14:textId="77777777" w:rsidR="009A356D" w:rsidRDefault="009A35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21CC8" w14:textId="77777777" w:rsidR="007976B5" w:rsidRDefault="007976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074E5"/>
    <w:multiLevelType w:val="hybridMultilevel"/>
    <w:tmpl w:val="773A861E"/>
    <w:lvl w:ilvl="0" w:tplc="40090019">
      <w:start w:val="1"/>
      <w:numFmt w:val="lowerLetter"/>
      <w:lvlText w:val="%1."/>
      <w:lvlJc w:val="left"/>
      <w:pPr>
        <w:ind w:left="2880" w:hanging="360"/>
      </w:pPr>
    </w:lvl>
    <w:lvl w:ilvl="1" w:tplc="40090019">
      <w:start w:val="1"/>
      <w:numFmt w:val="lowerLetter"/>
      <w:lvlText w:val="%2."/>
      <w:lvlJc w:val="left"/>
      <w:pPr>
        <w:ind w:left="3600" w:hanging="360"/>
      </w:pPr>
    </w:lvl>
    <w:lvl w:ilvl="2" w:tplc="4009001B">
      <w:start w:val="1"/>
      <w:numFmt w:val="lowerRoman"/>
      <w:lvlText w:val="%3."/>
      <w:lvlJc w:val="right"/>
      <w:pPr>
        <w:ind w:left="4320" w:hanging="180"/>
      </w:pPr>
    </w:lvl>
    <w:lvl w:ilvl="3" w:tplc="4009000F">
      <w:start w:val="1"/>
      <w:numFmt w:val="decimal"/>
      <w:lvlText w:val="%4."/>
      <w:lvlJc w:val="left"/>
      <w:pPr>
        <w:ind w:left="5040" w:hanging="360"/>
      </w:pPr>
    </w:lvl>
    <w:lvl w:ilvl="4" w:tplc="40090019">
      <w:start w:val="1"/>
      <w:numFmt w:val="lowerLetter"/>
      <w:lvlText w:val="%5."/>
      <w:lvlJc w:val="left"/>
      <w:pPr>
        <w:ind w:left="5760" w:hanging="360"/>
      </w:pPr>
    </w:lvl>
    <w:lvl w:ilvl="5" w:tplc="4009001B">
      <w:start w:val="1"/>
      <w:numFmt w:val="lowerRoman"/>
      <w:lvlText w:val="%6."/>
      <w:lvlJc w:val="right"/>
      <w:pPr>
        <w:ind w:left="6480" w:hanging="180"/>
      </w:pPr>
    </w:lvl>
    <w:lvl w:ilvl="6" w:tplc="4009000F">
      <w:start w:val="1"/>
      <w:numFmt w:val="decimal"/>
      <w:lvlText w:val="%7."/>
      <w:lvlJc w:val="left"/>
      <w:pPr>
        <w:ind w:left="7200" w:hanging="360"/>
      </w:pPr>
    </w:lvl>
    <w:lvl w:ilvl="7" w:tplc="40090019">
      <w:start w:val="1"/>
      <w:numFmt w:val="lowerLetter"/>
      <w:lvlText w:val="%8."/>
      <w:lvlJc w:val="left"/>
      <w:pPr>
        <w:ind w:left="7920" w:hanging="360"/>
      </w:pPr>
    </w:lvl>
    <w:lvl w:ilvl="8" w:tplc="4009001B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7BF5A34"/>
    <w:multiLevelType w:val="hybridMultilevel"/>
    <w:tmpl w:val="552CD69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356707C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6E320C"/>
    <w:multiLevelType w:val="hybridMultilevel"/>
    <w:tmpl w:val="6B82C0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F7F3812"/>
    <w:multiLevelType w:val="multilevel"/>
    <w:tmpl w:val="6FE894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  <w:szCs w:val="20"/>
      </w:rPr>
    </w:lvl>
  </w:abstractNum>
  <w:abstractNum w:abstractNumId="4" w15:restartNumberingAfterBreak="0">
    <w:nsid w:val="125872F6"/>
    <w:multiLevelType w:val="multilevel"/>
    <w:tmpl w:val="237CCD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13B83D1F"/>
    <w:multiLevelType w:val="hybridMultilevel"/>
    <w:tmpl w:val="20CCAF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477DFA"/>
    <w:multiLevelType w:val="hybridMultilevel"/>
    <w:tmpl w:val="83BE99C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19312103"/>
    <w:multiLevelType w:val="hybridMultilevel"/>
    <w:tmpl w:val="DFB6EE08"/>
    <w:lvl w:ilvl="0" w:tplc="3D2C2EE2">
      <w:start w:val="1"/>
      <w:numFmt w:val="decimal"/>
      <w:lvlText w:val="%1"/>
      <w:lvlJc w:val="left"/>
      <w:pPr>
        <w:ind w:left="511" w:hanging="363"/>
      </w:pPr>
      <w:rPr>
        <w:rFonts w:hint="default"/>
        <w:lang w:val="en-US" w:eastAsia="en-US" w:bidi="ar-SA"/>
      </w:rPr>
    </w:lvl>
    <w:lvl w:ilvl="1" w:tplc="D88027FC">
      <w:numFmt w:val="none"/>
      <w:lvlText w:val=""/>
      <w:lvlJc w:val="left"/>
      <w:pPr>
        <w:tabs>
          <w:tab w:val="num" w:pos="360"/>
        </w:tabs>
      </w:pPr>
    </w:lvl>
    <w:lvl w:ilvl="2" w:tplc="5BEE2864">
      <w:numFmt w:val="bullet"/>
      <w:lvlText w:val="•"/>
      <w:lvlJc w:val="left"/>
      <w:pPr>
        <w:ind w:left="2362" w:hanging="363"/>
      </w:pPr>
      <w:rPr>
        <w:rFonts w:hint="default"/>
        <w:lang w:val="en-US" w:eastAsia="en-US" w:bidi="ar-SA"/>
      </w:rPr>
    </w:lvl>
    <w:lvl w:ilvl="3" w:tplc="C92054C4">
      <w:numFmt w:val="bullet"/>
      <w:lvlText w:val="•"/>
      <w:lvlJc w:val="left"/>
      <w:pPr>
        <w:ind w:left="3283" w:hanging="363"/>
      </w:pPr>
      <w:rPr>
        <w:rFonts w:hint="default"/>
        <w:lang w:val="en-US" w:eastAsia="en-US" w:bidi="ar-SA"/>
      </w:rPr>
    </w:lvl>
    <w:lvl w:ilvl="4" w:tplc="66CAEB7C">
      <w:numFmt w:val="bullet"/>
      <w:lvlText w:val="•"/>
      <w:lvlJc w:val="left"/>
      <w:pPr>
        <w:ind w:left="4204" w:hanging="363"/>
      </w:pPr>
      <w:rPr>
        <w:rFonts w:hint="default"/>
        <w:lang w:val="en-US" w:eastAsia="en-US" w:bidi="ar-SA"/>
      </w:rPr>
    </w:lvl>
    <w:lvl w:ilvl="5" w:tplc="9C32C2FE">
      <w:numFmt w:val="bullet"/>
      <w:lvlText w:val="•"/>
      <w:lvlJc w:val="left"/>
      <w:pPr>
        <w:ind w:left="5125" w:hanging="363"/>
      </w:pPr>
      <w:rPr>
        <w:rFonts w:hint="default"/>
        <w:lang w:val="en-US" w:eastAsia="en-US" w:bidi="ar-SA"/>
      </w:rPr>
    </w:lvl>
    <w:lvl w:ilvl="6" w:tplc="3840398E">
      <w:numFmt w:val="bullet"/>
      <w:lvlText w:val="•"/>
      <w:lvlJc w:val="left"/>
      <w:pPr>
        <w:ind w:left="6046" w:hanging="363"/>
      </w:pPr>
      <w:rPr>
        <w:rFonts w:hint="default"/>
        <w:lang w:val="en-US" w:eastAsia="en-US" w:bidi="ar-SA"/>
      </w:rPr>
    </w:lvl>
    <w:lvl w:ilvl="7" w:tplc="74C07C20">
      <w:numFmt w:val="bullet"/>
      <w:lvlText w:val="•"/>
      <w:lvlJc w:val="left"/>
      <w:pPr>
        <w:ind w:left="6967" w:hanging="363"/>
      </w:pPr>
      <w:rPr>
        <w:rFonts w:hint="default"/>
        <w:lang w:val="en-US" w:eastAsia="en-US" w:bidi="ar-SA"/>
      </w:rPr>
    </w:lvl>
    <w:lvl w:ilvl="8" w:tplc="3F424B2A">
      <w:numFmt w:val="bullet"/>
      <w:lvlText w:val="•"/>
      <w:lvlJc w:val="left"/>
      <w:pPr>
        <w:ind w:left="7888" w:hanging="363"/>
      </w:pPr>
      <w:rPr>
        <w:rFonts w:hint="default"/>
        <w:lang w:val="en-US" w:eastAsia="en-US" w:bidi="ar-SA"/>
      </w:rPr>
    </w:lvl>
  </w:abstractNum>
  <w:abstractNum w:abstractNumId="8" w15:restartNumberingAfterBreak="0">
    <w:nsid w:val="1D376E08"/>
    <w:multiLevelType w:val="multilevel"/>
    <w:tmpl w:val="F5FED7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E7C50"/>
    <w:multiLevelType w:val="hybridMultilevel"/>
    <w:tmpl w:val="D4D470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325FD5"/>
    <w:multiLevelType w:val="hybridMultilevel"/>
    <w:tmpl w:val="6A4A127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3318687D"/>
    <w:multiLevelType w:val="hybridMultilevel"/>
    <w:tmpl w:val="AE3011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14E1BD6"/>
    <w:multiLevelType w:val="hybridMultilevel"/>
    <w:tmpl w:val="C08C34AE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5FDAB4BA">
      <w:numFmt w:val="bullet"/>
      <w:lvlText w:val="·"/>
      <w:lvlJc w:val="left"/>
      <w:pPr>
        <w:ind w:left="39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4406618B"/>
    <w:multiLevelType w:val="hybridMultilevel"/>
    <w:tmpl w:val="2A0EC4C6"/>
    <w:lvl w:ilvl="0" w:tplc="F044EC98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94D5C"/>
    <w:multiLevelType w:val="hybridMultilevel"/>
    <w:tmpl w:val="F1223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684CD9"/>
    <w:multiLevelType w:val="multilevel"/>
    <w:tmpl w:val="C8BEB7B8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  <w:szCs w:val="20"/>
      </w:rPr>
    </w:lvl>
  </w:abstractNum>
  <w:abstractNum w:abstractNumId="16" w15:restartNumberingAfterBreak="0">
    <w:nsid w:val="504F39C8"/>
    <w:multiLevelType w:val="hybridMultilevel"/>
    <w:tmpl w:val="072685D2"/>
    <w:lvl w:ilvl="0" w:tplc="37783D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B0348B"/>
    <w:multiLevelType w:val="hybridMultilevel"/>
    <w:tmpl w:val="F7E6C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30CD4"/>
    <w:multiLevelType w:val="hybridMultilevel"/>
    <w:tmpl w:val="92184FE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356707C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DCD50A3"/>
    <w:multiLevelType w:val="multilevel"/>
    <w:tmpl w:val="3B92D09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  <w:szCs w:val="20"/>
      </w:rPr>
    </w:lvl>
  </w:abstractNum>
  <w:abstractNum w:abstractNumId="20" w15:restartNumberingAfterBreak="0">
    <w:nsid w:val="5DEC7395"/>
    <w:multiLevelType w:val="hybridMultilevel"/>
    <w:tmpl w:val="05D65D02"/>
    <w:lvl w:ilvl="0" w:tplc="8A788EBA">
      <w:start w:val="3"/>
      <w:numFmt w:val="decimal"/>
      <w:lvlText w:val="%1"/>
      <w:lvlJc w:val="left"/>
      <w:pPr>
        <w:ind w:left="511" w:hanging="363"/>
      </w:pPr>
      <w:rPr>
        <w:rFonts w:hint="default"/>
        <w:lang w:val="en-US" w:eastAsia="en-US" w:bidi="ar-SA"/>
      </w:rPr>
    </w:lvl>
    <w:lvl w:ilvl="1" w:tplc="12CC98F8">
      <w:numFmt w:val="none"/>
      <w:lvlText w:val=""/>
      <w:lvlJc w:val="left"/>
      <w:pPr>
        <w:tabs>
          <w:tab w:val="num" w:pos="360"/>
        </w:tabs>
      </w:pPr>
    </w:lvl>
    <w:lvl w:ilvl="2" w:tplc="D256AD66">
      <w:numFmt w:val="bullet"/>
      <w:lvlText w:val="•"/>
      <w:lvlJc w:val="left"/>
      <w:pPr>
        <w:ind w:left="2362" w:hanging="363"/>
      </w:pPr>
      <w:rPr>
        <w:rFonts w:hint="default"/>
        <w:lang w:val="en-US" w:eastAsia="en-US" w:bidi="ar-SA"/>
      </w:rPr>
    </w:lvl>
    <w:lvl w:ilvl="3" w:tplc="8EFCFC90">
      <w:numFmt w:val="bullet"/>
      <w:lvlText w:val="•"/>
      <w:lvlJc w:val="left"/>
      <w:pPr>
        <w:ind w:left="3283" w:hanging="363"/>
      </w:pPr>
      <w:rPr>
        <w:rFonts w:hint="default"/>
        <w:lang w:val="en-US" w:eastAsia="en-US" w:bidi="ar-SA"/>
      </w:rPr>
    </w:lvl>
    <w:lvl w:ilvl="4" w:tplc="C9AEBB2E">
      <w:numFmt w:val="bullet"/>
      <w:lvlText w:val="•"/>
      <w:lvlJc w:val="left"/>
      <w:pPr>
        <w:ind w:left="4204" w:hanging="363"/>
      </w:pPr>
      <w:rPr>
        <w:rFonts w:hint="default"/>
        <w:lang w:val="en-US" w:eastAsia="en-US" w:bidi="ar-SA"/>
      </w:rPr>
    </w:lvl>
    <w:lvl w:ilvl="5" w:tplc="5308EDAC">
      <w:numFmt w:val="bullet"/>
      <w:lvlText w:val="•"/>
      <w:lvlJc w:val="left"/>
      <w:pPr>
        <w:ind w:left="5125" w:hanging="363"/>
      </w:pPr>
      <w:rPr>
        <w:rFonts w:hint="default"/>
        <w:lang w:val="en-US" w:eastAsia="en-US" w:bidi="ar-SA"/>
      </w:rPr>
    </w:lvl>
    <w:lvl w:ilvl="6" w:tplc="6A2EC352">
      <w:numFmt w:val="bullet"/>
      <w:lvlText w:val="•"/>
      <w:lvlJc w:val="left"/>
      <w:pPr>
        <w:ind w:left="6046" w:hanging="363"/>
      </w:pPr>
      <w:rPr>
        <w:rFonts w:hint="default"/>
        <w:lang w:val="en-US" w:eastAsia="en-US" w:bidi="ar-SA"/>
      </w:rPr>
    </w:lvl>
    <w:lvl w:ilvl="7" w:tplc="A7002498">
      <w:numFmt w:val="bullet"/>
      <w:lvlText w:val="•"/>
      <w:lvlJc w:val="left"/>
      <w:pPr>
        <w:ind w:left="6967" w:hanging="363"/>
      </w:pPr>
      <w:rPr>
        <w:rFonts w:hint="default"/>
        <w:lang w:val="en-US" w:eastAsia="en-US" w:bidi="ar-SA"/>
      </w:rPr>
    </w:lvl>
    <w:lvl w:ilvl="8" w:tplc="5392646A">
      <w:numFmt w:val="bullet"/>
      <w:lvlText w:val="•"/>
      <w:lvlJc w:val="left"/>
      <w:pPr>
        <w:ind w:left="7888" w:hanging="363"/>
      </w:pPr>
      <w:rPr>
        <w:rFonts w:hint="default"/>
        <w:lang w:val="en-US" w:eastAsia="en-US" w:bidi="ar-SA"/>
      </w:rPr>
    </w:lvl>
  </w:abstractNum>
  <w:abstractNum w:abstractNumId="21" w15:restartNumberingAfterBreak="0">
    <w:nsid w:val="616F2AB4"/>
    <w:multiLevelType w:val="multilevel"/>
    <w:tmpl w:val="46AA424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  <w:b/>
        <w:sz w:val="28"/>
        <w:szCs w:val="28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sz w:val="28"/>
        <w:szCs w:val="28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ascii="Times New Roman" w:hAnsi="Times New Roman" w:cs="Times New Roman" w:hint="default"/>
        <w:b/>
        <w:sz w:val="24"/>
        <w:szCs w:val="24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b/>
      </w:rPr>
    </w:lvl>
  </w:abstractNum>
  <w:abstractNum w:abstractNumId="22" w15:restartNumberingAfterBreak="0">
    <w:nsid w:val="65AD58AC"/>
    <w:multiLevelType w:val="multilevel"/>
    <w:tmpl w:val="771CD9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b w:val="0"/>
        <w:bCs w:val="0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  <w:szCs w:val="20"/>
      </w:rPr>
    </w:lvl>
  </w:abstractNum>
  <w:abstractNum w:abstractNumId="23" w15:restartNumberingAfterBreak="0">
    <w:nsid w:val="6AE643D2"/>
    <w:multiLevelType w:val="multilevel"/>
    <w:tmpl w:val="C5BC50D0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  <w:szCs w:val="20"/>
      </w:rPr>
    </w:lvl>
  </w:abstractNum>
  <w:abstractNum w:abstractNumId="24" w15:restartNumberingAfterBreak="0">
    <w:nsid w:val="6BFB386E"/>
    <w:multiLevelType w:val="multilevel"/>
    <w:tmpl w:val="551C71A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  <w:szCs w:val="20"/>
      </w:rPr>
    </w:lvl>
  </w:abstractNum>
  <w:abstractNum w:abstractNumId="25" w15:restartNumberingAfterBreak="0">
    <w:nsid w:val="734334B7"/>
    <w:multiLevelType w:val="hybridMultilevel"/>
    <w:tmpl w:val="3266B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5E2CC9"/>
    <w:multiLevelType w:val="hybridMultilevel"/>
    <w:tmpl w:val="8F1230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7ED926EF"/>
    <w:multiLevelType w:val="hybridMultilevel"/>
    <w:tmpl w:val="A234534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4418225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473674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097977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9583384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5804396">
    <w:abstractNumId w:val="20"/>
  </w:num>
  <w:num w:numId="6" w16cid:durableId="760641901">
    <w:abstractNumId w:val="7"/>
  </w:num>
  <w:num w:numId="7" w16cid:durableId="198324225">
    <w:abstractNumId w:val="4"/>
  </w:num>
  <w:num w:numId="8" w16cid:durableId="1216619160">
    <w:abstractNumId w:val="24"/>
  </w:num>
  <w:num w:numId="9" w16cid:durableId="1584021989">
    <w:abstractNumId w:val="22"/>
  </w:num>
  <w:num w:numId="10" w16cid:durableId="765075668">
    <w:abstractNumId w:val="15"/>
  </w:num>
  <w:num w:numId="11" w16cid:durableId="198202928">
    <w:abstractNumId w:val="23"/>
  </w:num>
  <w:num w:numId="12" w16cid:durableId="770706586">
    <w:abstractNumId w:val="19"/>
  </w:num>
  <w:num w:numId="13" w16cid:durableId="557283343">
    <w:abstractNumId w:val="3"/>
  </w:num>
  <w:num w:numId="14" w16cid:durableId="575019893">
    <w:abstractNumId w:val="8"/>
  </w:num>
  <w:num w:numId="15" w16cid:durableId="684866163">
    <w:abstractNumId w:val="21"/>
  </w:num>
  <w:num w:numId="16" w16cid:durableId="1456295836">
    <w:abstractNumId w:val="16"/>
  </w:num>
  <w:num w:numId="17" w16cid:durableId="208302687">
    <w:abstractNumId w:val="1"/>
  </w:num>
  <w:num w:numId="18" w16cid:durableId="2046176888">
    <w:abstractNumId w:val="26"/>
  </w:num>
  <w:num w:numId="19" w16cid:durableId="1500995986">
    <w:abstractNumId w:val="13"/>
  </w:num>
  <w:num w:numId="20" w16cid:durableId="2033263219">
    <w:abstractNumId w:val="12"/>
  </w:num>
  <w:num w:numId="21" w16cid:durableId="377897615">
    <w:abstractNumId w:val="11"/>
  </w:num>
  <w:num w:numId="22" w16cid:durableId="646469962">
    <w:abstractNumId w:val="14"/>
  </w:num>
  <w:num w:numId="23" w16cid:durableId="506750852">
    <w:abstractNumId w:val="25"/>
  </w:num>
  <w:num w:numId="24" w16cid:durableId="1341851418">
    <w:abstractNumId w:val="10"/>
  </w:num>
  <w:num w:numId="25" w16cid:durableId="1970627237">
    <w:abstractNumId w:val="9"/>
  </w:num>
  <w:num w:numId="26" w16cid:durableId="1104374500">
    <w:abstractNumId w:val="27"/>
  </w:num>
  <w:num w:numId="27" w16cid:durableId="1976178018">
    <w:abstractNumId w:val="5"/>
  </w:num>
  <w:num w:numId="28" w16cid:durableId="1324047649">
    <w:abstractNumId w:val="2"/>
  </w:num>
  <w:num w:numId="29" w16cid:durableId="2945263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szQ2sTA2Nbc0MjZU0lEKTi0uzszPAykwrAUAtFBhliwAAAA="/>
  </w:docVars>
  <w:rsids>
    <w:rsidRoot w:val="00C61906"/>
    <w:rsid w:val="0000461A"/>
    <w:rsid w:val="0000680D"/>
    <w:rsid w:val="0001357D"/>
    <w:rsid w:val="000329C2"/>
    <w:rsid w:val="0003796C"/>
    <w:rsid w:val="000413A6"/>
    <w:rsid w:val="000655A4"/>
    <w:rsid w:val="00072A4F"/>
    <w:rsid w:val="000740CE"/>
    <w:rsid w:val="000909A8"/>
    <w:rsid w:val="00096126"/>
    <w:rsid w:val="000A0CAC"/>
    <w:rsid w:val="000C231F"/>
    <w:rsid w:val="000C40FA"/>
    <w:rsid w:val="000D438B"/>
    <w:rsid w:val="000D465A"/>
    <w:rsid w:val="000F0DEE"/>
    <w:rsid w:val="000F7BD2"/>
    <w:rsid w:val="001008D8"/>
    <w:rsid w:val="00100A10"/>
    <w:rsid w:val="00100FF9"/>
    <w:rsid w:val="001116ED"/>
    <w:rsid w:val="00114D92"/>
    <w:rsid w:val="001239AC"/>
    <w:rsid w:val="00140E05"/>
    <w:rsid w:val="001533F7"/>
    <w:rsid w:val="001556F3"/>
    <w:rsid w:val="0016670D"/>
    <w:rsid w:val="001667E6"/>
    <w:rsid w:val="00181DFB"/>
    <w:rsid w:val="001832CF"/>
    <w:rsid w:val="00184612"/>
    <w:rsid w:val="001863C9"/>
    <w:rsid w:val="00191959"/>
    <w:rsid w:val="00197449"/>
    <w:rsid w:val="001A452B"/>
    <w:rsid w:val="001A485B"/>
    <w:rsid w:val="001A55E7"/>
    <w:rsid w:val="001B5A21"/>
    <w:rsid w:val="001B761F"/>
    <w:rsid w:val="001B77E9"/>
    <w:rsid w:val="001C3603"/>
    <w:rsid w:val="001D5020"/>
    <w:rsid w:val="001F6073"/>
    <w:rsid w:val="001F7CCA"/>
    <w:rsid w:val="00205986"/>
    <w:rsid w:val="00210708"/>
    <w:rsid w:val="0021455F"/>
    <w:rsid w:val="00216FE8"/>
    <w:rsid w:val="00233798"/>
    <w:rsid w:val="00245E5D"/>
    <w:rsid w:val="00247385"/>
    <w:rsid w:val="00252C8E"/>
    <w:rsid w:val="00256716"/>
    <w:rsid w:val="00263FD9"/>
    <w:rsid w:val="00272FAC"/>
    <w:rsid w:val="002861AD"/>
    <w:rsid w:val="00287832"/>
    <w:rsid w:val="002914F6"/>
    <w:rsid w:val="00294DFC"/>
    <w:rsid w:val="002A4DD3"/>
    <w:rsid w:val="002B723C"/>
    <w:rsid w:val="002C1AB6"/>
    <w:rsid w:val="002C3CEB"/>
    <w:rsid w:val="002D29B9"/>
    <w:rsid w:val="002D48D1"/>
    <w:rsid w:val="002E2206"/>
    <w:rsid w:val="002E3C97"/>
    <w:rsid w:val="002F03EE"/>
    <w:rsid w:val="00301139"/>
    <w:rsid w:val="00306315"/>
    <w:rsid w:val="00306437"/>
    <w:rsid w:val="00312D26"/>
    <w:rsid w:val="00313500"/>
    <w:rsid w:val="00320874"/>
    <w:rsid w:val="00327A02"/>
    <w:rsid w:val="00327DC3"/>
    <w:rsid w:val="00344C8A"/>
    <w:rsid w:val="003652E1"/>
    <w:rsid w:val="00373670"/>
    <w:rsid w:val="00373C0E"/>
    <w:rsid w:val="00374CE0"/>
    <w:rsid w:val="00377893"/>
    <w:rsid w:val="00383B58"/>
    <w:rsid w:val="003843C3"/>
    <w:rsid w:val="003B0C5E"/>
    <w:rsid w:val="003B1930"/>
    <w:rsid w:val="003B59CE"/>
    <w:rsid w:val="003C5852"/>
    <w:rsid w:val="003C7051"/>
    <w:rsid w:val="004064EF"/>
    <w:rsid w:val="00414B39"/>
    <w:rsid w:val="00425498"/>
    <w:rsid w:val="004450EC"/>
    <w:rsid w:val="00451CEB"/>
    <w:rsid w:val="004547C3"/>
    <w:rsid w:val="00470D13"/>
    <w:rsid w:val="004738C5"/>
    <w:rsid w:val="00482A4D"/>
    <w:rsid w:val="004847DD"/>
    <w:rsid w:val="0049162D"/>
    <w:rsid w:val="004A27BD"/>
    <w:rsid w:val="004D311A"/>
    <w:rsid w:val="004D4CBA"/>
    <w:rsid w:val="004D7144"/>
    <w:rsid w:val="004F62AE"/>
    <w:rsid w:val="00514915"/>
    <w:rsid w:val="00523344"/>
    <w:rsid w:val="00523B30"/>
    <w:rsid w:val="0052600E"/>
    <w:rsid w:val="00526807"/>
    <w:rsid w:val="005300D1"/>
    <w:rsid w:val="005412E7"/>
    <w:rsid w:val="00542463"/>
    <w:rsid w:val="00563A1A"/>
    <w:rsid w:val="00563A56"/>
    <w:rsid w:val="005644FE"/>
    <w:rsid w:val="00584A08"/>
    <w:rsid w:val="005A0C31"/>
    <w:rsid w:val="005A5101"/>
    <w:rsid w:val="005A6360"/>
    <w:rsid w:val="005C4AA8"/>
    <w:rsid w:val="005E00D9"/>
    <w:rsid w:val="005E04AD"/>
    <w:rsid w:val="005E42FA"/>
    <w:rsid w:val="005E49F2"/>
    <w:rsid w:val="005F66B8"/>
    <w:rsid w:val="00611C75"/>
    <w:rsid w:val="0061402B"/>
    <w:rsid w:val="00627DA5"/>
    <w:rsid w:val="00631D5C"/>
    <w:rsid w:val="00644941"/>
    <w:rsid w:val="00650712"/>
    <w:rsid w:val="00652C85"/>
    <w:rsid w:val="00667C81"/>
    <w:rsid w:val="00680E9D"/>
    <w:rsid w:val="00686EAF"/>
    <w:rsid w:val="00687DDF"/>
    <w:rsid w:val="006A1970"/>
    <w:rsid w:val="006A2206"/>
    <w:rsid w:val="006A5C01"/>
    <w:rsid w:val="006A67E8"/>
    <w:rsid w:val="006B3FB9"/>
    <w:rsid w:val="006B6193"/>
    <w:rsid w:val="006C16ED"/>
    <w:rsid w:val="006C232A"/>
    <w:rsid w:val="006C45B0"/>
    <w:rsid w:val="006C611B"/>
    <w:rsid w:val="006C6588"/>
    <w:rsid w:val="006D072F"/>
    <w:rsid w:val="007036F6"/>
    <w:rsid w:val="00710169"/>
    <w:rsid w:val="007175ED"/>
    <w:rsid w:val="00725A89"/>
    <w:rsid w:val="00740501"/>
    <w:rsid w:val="00741132"/>
    <w:rsid w:val="007415B4"/>
    <w:rsid w:val="00766F4E"/>
    <w:rsid w:val="00771C74"/>
    <w:rsid w:val="00784D93"/>
    <w:rsid w:val="007976B5"/>
    <w:rsid w:val="007A372A"/>
    <w:rsid w:val="007A64A9"/>
    <w:rsid w:val="007B1924"/>
    <w:rsid w:val="007B4503"/>
    <w:rsid w:val="007C0DCC"/>
    <w:rsid w:val="007D4706"/>
    <w:rsid w:val="008028FA"/>
    <w:rsid w:val="00823FFC"/>
    <w:rsid w:val="008263F1"/>
    <w:rsid w:val="00826FB3"/>
    <w:rsid w:val="008301D6"/>
    <w:rsid w:val="0083711C"/>
    <w:rsid w:val="008608E0"/>
    <w:rsid w:val="00866B74"/>
    <w:rsid w:val="00885A57"/>
    <w:rsid w:val="008A6E20"/>
    <w:rsid w:val="008B0665"/>
    <w:rsid w:val="008B3C20"/>
    <w:rsid w:val="008B4C3C"/>
    <w:rsid w:val="008C3AC1"/>
    <w:rsid w:val="008D626B"/>
    <w:rsid w:val="008E6649"/>
    <w:rsid w:val="008E7729"/>
    <w:rsid w:val="008F24C9"/>
    <w:rsid w:val="00904F1E"/>
    <w:rsid w:val="009125B1"/>
    <w:rsid w:val="009149D5"/>
    <w:rsid w:val="00914FA9"/>
    <w:rsid w:val="00934029"/>
    <w:rsid w:val="00941B17"/>
    <w:rsid w:val="009436EE"/>
    <w:rsid w:val="0094397B"/>
    <w:rsid w:val="00961BDF"/>
    <w:rsid w:val="009625A5"/>
    <w:rsid w:val="00965F62"/>
    <w:rsid w:val="00977A06"/>
    <w:rsid w:val="00987336"/>
    <w:rsid w:val="00991875"/>
    <w:rsid w:val="009957F7"/>
    <w:rsid w:val="00997C45"/>
    <w:rsid w:val="009A356D"/>
    <w:rsid w:val="009A69AE"/>
    <w:rsid w:val="009B2E86"/>
    <w:rsid w:val="009C5B32"/>
    <w:rsid w:val="009E1C7F"/>
    <w:rsid w:val="009E1D59"/>
    <w:rsid w:val="009E5812"/>
    <w:rsid w:val="009E76E7"/>
    <w:rsid w:val="00A00DA2"/>
    <w:rsid w:val="00A1024A"/>
    <w:rsid w:val="00A12A20"/>
    <w:rsid w:val="00A1344A"/>
    <w:rsid w:val="00A2274D"/>
    <w:rsid w:val="00A231CF"/>
    <w:rsid w:val="00A25552"/>
    <w:rsid w:val="00A35BCB"/>
    <w:rsid w:val="00A36DA6"/>
    <w:rsid w:val="00A4519F"/>
    <w:rsid w:val="00A56F2D"/>
    <w:rsid w:val="00A60F2C"/>
    <w:rsid w:val="00A62C40"/>
    <w:rsid w:val="00A659FC"/>
    <w:rsid w:val="00A746CA"/>
    <w:rsid w:val="00A77F8D"/>
    <w:rsid w:val="00A913FE"/>
    <w:rsid w:val="00A93AB1"/>
    <w:rsid w:val="00AB07D5"/>
    <w:rsid w:val="00AB100D"/>
    <w:rsid w:val="00AB1724"/>
    <w:rsid w:val="00AB4DB6"/>
    <w:rsid w:val="00AB596B"/>
    <w:rsid w:val="00AC177C"/>
    <w:rsid w:val="00AD47F4"/>
    <w:rsid w:val="00AF50B2"/>
    <w:rsid w:val="00B01117"/>
    <w:rsid w:val="00B13AE8"/>
    <w:rsid w:val="00B22F97"/>
    <w:rsid w:val="00B2587C"/>
    <w:rsid w:val="00B46D04"/>
    <w:rsid w:val="00B527AA"/>
    <w:rsid w:val="00B81697"/>
    <w:rsid w:val="00B82989"/>
    <w:rsid w:val="00B831F4"/>
    <w:rsid w:val="00BA75D5"/>
    <w:rsid w:val="00BB7D98"/>
    <w:rsid w:val="00BC496A"/>
    <w:rsid w:val="00BD04AE"/>
    <w:rsid w:val="00BE464A"/>
    <w:rsid w:val="00C14FA9"/>
    <w:rsid w:val="00C23F60"/>
    <w:rsid w:val="00C25D67"/>
    <w:rsid w:val="00C27678"/>
    <w:rsid w:val="00C30659"/>
    <w:rsid w:val="00C425B0"/>
    <w:rsid w:val="00C465D6"/>
    <w:rsid w:val="00C516F8"/>
    <w:rsid w:val="00C61906"/>
    <w:rsid w:val="00C84E93"/>
    <w:rsid w:val="00C93C84"/>
    <w:rsid w:val="00C9512A"/>
    <w:rsid w:val="00CC5EBD"/>
    <w:rsid w:val="00CC7FBB"/>
    <w:rsid w:val="00CE18CA"/>
    <w:rsid w:val="00CE6317"/>
    <w:rsid w:val="00CF1BC1"/>
    <w:rsid w:val="00CF2CE8"/>
    <w:rsid w:val="00CF7F35"/>
    <w:rsid w:val="00D01025"/>
    <w:rsid w:val="00D01CC4"/>
    <w:rsid w:val="00D113F7"/>
    <w:rsid w:val="00D1261C"/>
    <w:rsid w:val="00D277ED"/>
    <w:rsid w:val="00D31B7C"/>
    <w:rsid w:val="00D320D6"/>
    <w:rsid w:val="00D50C88"/>
    <w:rsid w:val="00D52D20"/>
    <w:rsid w:val="00D6184B"/>
    <w:rsid w:val="00D6358C"/>
    <w:rsid w:val="00D74F13"/>
    <w:rsid w:val="00D85B21"/>
    <w:rsid w:val="00DB6BCA"/>
    <w:rsid w:val="00DC367E"/>
    <w:rsid w:val="00DD682B"/>
    <w:rsid w:val="00DE4CCE"/>
    <w:rsid w:val="00DF2631"/>
    <w:rsid w:val="00DF578C"/>
    <w:rsid w:val="00E02AFF"/>
    <w:rsid w:val="00E3264F"/>
    <w:rsid w:val="00E54F8D"/>
    <w:rsid w:val="00E57D63"/>
    <w:rsid w:val="00E62AB9"/>
    <w:rsid w:val="00E679BD"/>
    <w:rsid w:val="00E73F8C"/>
    <w:rsid w:val="00E83F53"/>
    <w:rsid w:val="00E865C7"/>
    <w:rsid w:val="00EA2429"/>
    <w:rsid w:val="00EA3EC3"/>
    <w:rsid w:val="00EA73AA"/>
    <w:rsid w:val="00EB0CDB"/>
    <w:rsid w:val="00EB478C"/>
    <w:rsid w:val="00EB5D4E"/>
    <w:rsid w:val="00EB6D6B"/>
    <w:rsid w:val="00EC0144"/>
    <w:rsid w:val="00EC393F"/>
    <w:rsid w:val="00EC6C68"/>
    <w:rsid w:val="00EC7BA2"/>
    <w:rsid w:val="00EF267D"/>
    <w:rsid w:val="00F04257"/>
    <w:rsid w:val="00F0736C"/>
    <w:rsid w:val="00F15E66"/>
    <w:rsid w:val="00F206A3"/>
    <w:rsid w:val="00F25AD2"/>
    <w:rsid w:val="00F519ED"/>
    <w:rsid w:val="00F54855"/>
    <w:rsid w:val="00F674B2"/>
    <w:rsid w:val="00F71B61"/>
    <w:rsid w:val="00F75B16"/>
    <w:rsid w:val="00F8511B"/>
    <w:rsid w:val="00F86FD8"/>
    <w:rsid w:val="00FA2861"/>
    <w:rsid w:val="00FA28DD"/>
    <w:rsid w:val="00FA4284"/>
    <w:rsid w:val="00FA5935"/>
    <w:rsid w:val="00FA6865"/>
    <w:rsid w:val="00FB44FC"/>
    <w:rsid w:val="00FC279C"/>
    <w:rsid w:val="00FC2EF9"/>
    <w:rsid w:val="00FC3FA5"/>
    <w:rsid w:val="00FD04C4"/>
    <w:rsid w:val="00FD7C5F"/>
    <w:rsid w:val="00FF5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8EC049"/>
  <w15:chartTrackingRefBased/>
  <w15:docId w15:val="{EB1F1D6A-4CAC-4A9B-8C24-AF7425F6D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906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1"/>
    <w:qFormat/>
    <w:rsid w:val="009E5812"/>
    <w:pPr>
      <w:widowControl w:val="0"/>
      <w:autoSpaceDE w:val="0"/>
      <w:autoSpaceDN w:val="0"/>
      <w:spacing w:before="85" w:after="0" w:line="240" w:lineRule="auto"/>
      <w:ind w:left="598"/>
      <w:outlineLvl w:val="0"/>
    </w:pPr>
    <w:rPr>
      <w:rFonts w:ascii="Times New Roman" w:eastAsia="Times New Roman" w:hAnsi="Times New Roman"/>
      <w:b/>
      <w:bCs/>
      <w:sz w:val="36"/>
      <w:szCs w:val="36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9A69AE"/>
    <w:pPr>
      <w:suppressAutoHyphens/>
      <w:spacing w:after="120" w:line="240" w:lineRule="auto"/>
    </w:pPr>
    <w:rPr>
      <w:rFonts w:ascii="Liberation Serif" w:eastAsia="Droid Sans Fallback" w:hAnsi="Liberation Serif" w:cs="Lohit Hindi"/>
      <w:kern w:val="2"/>
      <w:sz w:val="24"/>
      <w:szCs w:val="24"/>
      <w:lang w:eastAsia="hi-IN" w:bidi="hi-IN"/>
    </w:rPr>
  </w:style>
  <w:style w:type="character" w:customStyle="1" w:styleId="BodyTextChar">
    <w:name w:val="Body Text Char"/>
    <w:basedOn w:val="DefaultParagraphFont"/>
    <w:link w:val="BodyText"/>
    <w:rsid w:val="009A69AE"/>
    <w:rPr>
      <w:rFonts w:ascii="Liberation Serif" w:eastAsia="Droid Sans Fallback" w:hAnsi="Liberation Serif" w:cs="Lohit Hindi"/>
      <w:kern w:val="2"/>
      <w:sz w:val="24"/>
      <w:szCs w:val="24"/>
      <w:lang w:eastAsia="hi-IN" w:bidi="hi-IN"/>
    </w:rPr>
  </w:style>
  <w:style w:type="paragraph" w:styleId="ListParagraph">
    <w:name w:val="List Paragraph"/>
    <w:basedOn w:val="Normal"/>
    <w:uiPriority w:val="34"/>
    <w:qFormat/>
    <w:rsid w:val="009A69AE"/>
    <w:pPr>
      <w:ind w:left="720"/>
      <w:contextualSpacing/>
    </w:pPr>
    <w:rPr>
      <w:rFonts w:eastAsia="Times New Roman"/>
    </w:rPr>
  </w:style>
  <w:style w:type="character" w:customStyle="1" w:styleId="Heading1Char">
    <w:name w:val="Heading 1 Char"/>
    <w:basedOn w:val="DefaultParagraphFont"/>
    <w:link w:val="Heading1"/>
    <w:uiPriority w:val="1"/>
    <w:rsid w:val="009E5812"/>
    <w:rPr>
      <w:rFonts w:ascii="Times New Roman" w:eastAsia="Times New Roman" w:hAnsi="Times New Roman" w:cs="Times New Roman"/>
      <w:b/>
      <w:bCs/>
      <w:sz w:val="36"/>
      <w:szCs w:val="36"/>
      <w14:ligatures w14:val="standardContextual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E5812"/>
    <w:pPr>
      <w:widowControl w:val="0"/>
      <w:autoSpaceDE w:val="0"/>
      <w:autoSpaceDN w:val="0"/>
      <w:spacing w:before="137" w:after="0" w:line="240" w:lineRule="auto"/>
      <w:ind w:left="151"/>
    </w:pPr>
    <w:rPr>
      <w:rFonts w:ascii="Times New Roman" w:eastAsia="Times New Roman" w:hAnsi="Times New Roman"/>
      <w:b/>
      <w:bCs/>
      <w:sz w:val="24"/>
      <w:szCs w:val="24"/>
      <w:lang w:val="en-IN" w:eastAsia="en-IN"/>
      <w14:ligatures w14:val="standardContextual"/>
    </w:rPr>
  </w:style>
  <w:style w:type="paragraph" w:styleId="TOC2">
    <w:name w:val="toc 2"/>
    <w:basedOn w:val="Normal"/>
    <w:next w:val="Normal"/>
    <w:autoRedefine/>
    <w:uiPriority w:val="1"/>
    <w:unhideWhenUsed/>
    <w:qFormat/>
    <w:rsid w:val="009E5812"/>
    <w:pPr>
      <w:widowControl w:val="0"/>
      <w:autoSpaceDE w:val="0"/>
      <w:autoSpaceDN w:val="0"/>
      <w:spacing w:before="139" w:after="0" w:line="240" w:lineRule="auto"/>
      <w:ind w:left="511" w:hanging="363"/>
    </w:pPr>
    <w:rPr>
      <w:rFonts w:ascii="Times New Roman" w:eastAsia="Times New Roman" w:hAnsi="Times New Roman"/>
      <w:sz w:val="24"/>
      <w:szCs w:val="24"/>
      <w:lang w:val="en-IN" w:eastAsia="en-IN"/>
      <w14:ligatures w14:val="standardContextual"/>
    </w:rPr>
  </w:style>
  <w:style w:type="paragraph" w:styleId="NormalWeb">
    <w:name w:val="Normal (Web)"/>
    <w:basedOn w:val="Normal"/>
    <w:uiPriority w:val="99"/>
    <w:unhideWhenUsed/>
    <w:rsid w:val="009E581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  <w14:ligatures w14:val="standardContextual"/>
    </w:rPr>
  </w:style>
  <w:style w:type="paragraph" w:customStyle="1" w:styleId="IEEEHeader">
    <w:name w:val="IEEE Header"/>
    <w:basedOn w:val="Normal"/>
    <w:rsid w:val="009E5812"/>
    <w:pPr>
      <w:adjustRightInd w:val="0"/>
      <w:snapToGrid w:val="0"/>
      <w:spacing w:before="180" w:after="60" w:line="240" w:lineRule="auto"/>
      <w:ind w:left="289" w:hanging="289"/>
      <w:jc w:val="center"/>
    </w:pPr>
    <w:rPr>
      <w:rFonts w:ascii="Times New Roman" w:eastAsia="SimSun" w:hAnsi="Times New Roman"/>
      <w:smallCaps/>
      <w:sz w:val="20"/>
      <w:szCs w:val="20"/>
      <w:lang w:val="en-IN" w:eastAsia="en-IN"/>
      <w14:ligatures w14:val="standardContextual"/>
    </w:rPr>
  </w:style>
  <w:style w:type="character" w:customStyle="1" w:styleId="16">
    <w:name w:val="16"/>
    <w:basedOn w:val="DefaultParagraphFont"/>
    <w:rsid w:val="009E5812"/>
    <w:rPr>
      <w:rFonts w:ascii="Arial Unicode MS" w:hAnsi="Arial Unicode MS" w:hint="default"/>
      <w:b/>
      <w:bCs/>
    </w:rPr>
  </w:style>
  <w:style w:type="character" w:customStyle="1" w:styleId="15">
    <w:name w:val="15"/>
    <w:basedOn w:val="DefaultParagraphFont"/>
    <w:rsid w:val="009E5812"/>
    <w:rPr>
      <w:rFonts w:ascii="Calibri" w:hAnsi="Calibri" w:cs="Calibri" w:hint="default"/>
      <w:b/>
      <w:bCs/>
    </w:rPr>
  </w:style>
  <w:style w:type="table" w:styleId="TableGrid">
    <w:name w:val="Table Grid"/>
    <w:basedOn w:val="TableNormal"/>
    <w:uiPriority w:val="99"/>
    <w:rsid w:val="009E581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IN" w:eastAsia="en-IN"/>
      <w14:ligatures w14:val="standardContextual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E5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812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E58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812"/>
    <w:rPr>
      <w:rFonts w:ascii="Calibri" w:eastAsia="Calibri" w:hAnsi="Calibri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740501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14:ligatures w14:val="none"/>
    </w:rPr>
  </w:style>
  <w:style w:type="character" w:styleId="Hyperlink">
    <w:name w:val="Hyperlink"/>
    <w:basedOn w:val="DefaultParagraphFont"/>
    <w:uiPriority w:val="99"/>
    <w:unhideWhenUsed/>
    <w:rsid w:val="007405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44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4B344-8D69-491A-AA2B-B2F2F062E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ince Kumar</cp:lastModifiedBy>
  <cp:revision>63</cp:revision>
  <dcterms:created xsi:type="dcterms:W3CDTF">2023-08-07T08:09:00Z</dcterms:created>
  <dcterms:modified xsi:type="dcterms:W3CDTF">2023-08-17T18:36:00Z</dcterms:modified>
</cp:coreProperties>
</file>